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B800F2B" w14:textId="77777777" w:rsidR="00B739D4" w:rsidRDefault="007C0A57" w:rsidP="000272B9">
      <w:pPr>
        <w:jc w:val="center"/>
      </w:pPr>
    </w:p>
    <w:p w14:paraId="7AD2DB3B" w14:textId="77777777" w:rsidR="000272B9" w:rsidRDefault="000272B9" w:rsidP="000272B9">
      <w:pPr>
        <w:jc w:val="center"/>
      </w:pPr>
    </w:p>
    <w:p w14:paraId="063154F5" w14:textId="77777777" w:rsidR="000272B9" w:rsidRDefault="000272B9" w:rsidP="000272B9">
      <w:pPr>
        <w:jc w:val="center"/>
      </w:pPr>
    </w:p>
    <w:p w14:paraId="2D94EB7C" w14:textId="77777777" w:rsidR="000272B9" w:rsidRDefault="000272B9" w:rsidP="000272B9">
      <w:pPr>
        <w:jc w:val="center"/>
      </w:pPr>
    </w:p>
    <w:p w14:paraId="451ABB87" w14:textId="77777777" w:rsidR="000272B9" w:rsidRDefault="000272B9" w:rsidP="000272B9">
      <w:pPr>
        <w:jc w:val="center"/>
      </w:pPr>
    </w:p>
    <w:p w14:paraId="2D990ED3" w14:textId="77777777" w:rsidR="000272B9" w:rsidRDefault="000272B9" w:rsidP="000272B9">
      <w:pPr>
        <w:jc w:val="center"/>
      </w:pPr>
    </w:p>
    <w:p w14:paraId="63DA73E4" w14:textId="77777777" w:rsidR="000272B9" w:rsidRDefault="000272B9" w:rsidP="000272B9">
      <w:pPr>
        <w:jc w:val="center"/>
      </w:pPr>
    </w:p>
    <w:p w14:paraId="4E9CD75B" w14:textId="77777777" w:rsidR="000272B9" w:rsidRDefault="000272B9" w:rsidP="000272B9">
      <w:pPr>
        <w:jc w:val="center"/>
      </w:pPr>
    </w:p>
    <w:p w14:paraId="71FE9C9E" w14:textId="77777777" w:rsidR="000272B9" w:rsidRDefault="000272B9" w:rsidP="000272B9">
      <w:pPr>
        <w:jc w:val="center"/>
      </w:pPr>
    </w:p>
    <w:p w14:paraId="2C54DECF" w14:textId="0E957689" w:rsidR="000272B9" w:rsidRDefault="00E5691E" w:rsidP="000272B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</w:t>
      </w:r>
      <w:r w:rsidR="000272B9">
        <w:rPr>
          <w:rFonts w:ascii="Times New Roman" w:hAnsi="Times New Roman" w:cs="Times New Roman"/>
        </w:rPr>
        <w:t>oject Test Plan Document</w:t>
      </w:r>
    </w:p>
    <w:p w14:paraId="4EF46E56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239A97E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Group 3:</w:t>
      </w:r>
    </w:p>
    <w:p w14:paraId="49280EDB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0CEB75C" w14:textId="77777777" w:rsidR="000272B9" w:rsidRPr="000272B9" w:rsidRDefault="000272B9" w:rsidP="000272B9">
      <w:pPr>
        <w:jc w:val="center"/>
        <w:rPr>
          <w:rFonts w:ascii="Times New Roman" w:eastAsia="Times New Roman" w:hAnsi="Times New Roman" w:cs="Times New Roman"/>
          <w:color w:val="000000" w:themeColor="text1"/>
        </w:rPr>
      </w:pPr>
      <w:r w:rsidRPr="000272B9">
        <w:rPr>
          <w:rFonts w:ascii="Times New Roman" w:hAnsi="Times New Roman" w:cs="Times New Roman"/>
          <w:color w:val="000000" w:themeColor="text1"/>
        </w:rPr>
        <w:t xml:space="preserve">Ashraya Regmi, Jesse Cruse, Tyler Roland, </w:t>
      </w:r>
      <w:r w:rsidRPr="000272B9">
        <w:rPr>
          <w:rFonts w:ascii="Times New Roman" w:eastAsia="Times New Roman" w:hAnsi="Times New Roman" w:cs="Times New Roman"/>
          <w:color w:val="000000" w:themeColor="text1"/>
          <w:shd w:val="clear" w:color="auto" w:fill="FFFFFF"/>
        </w:rPr>
        <w:t>Matthew Stevenson</w:t>
      </w:r>
    </w:p>
    <w:p w14:paraId="355D090F" w14:textId="77777777" w:rsidR="000272B9" w:rsidRPr="000272B9" w:rsidRDefault="000272B9" w:rsidP="000272B9">
      <w:pPr>
        <w:jc w:val="center"/>
        <w:rPr>
          <w:rFonts w:ascii="Times New Roman" w:hAnsi="Times New Roman" w:cs="Times New Roman"/>
          <w:color w:val="000000" w:themeColor="text1"/>
        </w:rPr>
      </w:pPr>
    </w:p>
    <w:p w14:paraId="4D31469C" w14:textId="77777777" w:rsidR="000272B9" w:rsidRPr="000272B9" w:rsidRDefault="000272B9" w:rsidP="000272B9">
      <w:pPr>
        <w:jc w:val="center"/>
        <w:rPr>
          <w:rFonts w:ascii="Times New Roman" w:hAnsi="Times New Roman" w:cs="Times New Roman"/>
          <w:color w:val="000000" w:themeColor="text1"/>
        </w:rPr>
      </w:pPr>
      <w:r w:rsidRPr="000272B9">
        <w:rPr>
          <w:rFonts w:ascii="Times New Roman" w:hAnsi="Times New Roman" w:cs="Times New Roman"/>
          <w:color w:val="000000" w:themeColor="text1"/>
        </w:rPr>
        <w:t>University of Maryland University College</w:t>
      </w:r>
    </w:p>
    <w:p w14:paraId="766EB76B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07F8187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0698E30D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324B166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05A66AF9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5C627CDD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495D2325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51A1BC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5A7A8BC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C01042C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3E09D796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AA079E6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9712F5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6310A33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4260FCDA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1DD10520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76BE4C80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7D89CD5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2A96C8B0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759DD230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42957BDD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7BBDB402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37AFB20E" w14:textId="3BEB6230" w:rsidR="000272B9" w:rsidRDefault="0025016E" w:rsidP="000272B9">
      <w:pPr>
        <w:jc w:val="center"/>
      </w:pPr>
      <w:r>
        <w:rPr>
          <w:rFonts w:ascii="Times New Roman" w:hAnsi="Times New Roman" w:cs="Times New Roman"/>
        </w:rPr>
        <w:t>Revision 1.01</w:t>
      </w:r>
    </w:p>
    <w:p w14:paraId="6A4E8A57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</w:p>
    <w:p w14:paraId="621E21D7" w14:textId="77777777" w:rsidR="000272B9" w:rsidRDefault="000272B9" w:rsidP="000272B9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June 20, 2017</w:t>
      </w:r>
    </w:p>
    <w:p w14:paraId="16F11C3F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3AD55263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24C66DF8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6B7579F0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14D3EAE5" w14:textId="77777777" w:rsidR="00E5691E" w:rsidRDefault="00E5691E" w:rsidP="000272B9">
      <w:pPr>
        <w:jc w:val="center"/>
        <w:rPr>
          <w:rFonts w:ascii="Times New Roman" w:hAnsi="Times New Roman" w:cs="Times New Roman"/>
        </w:rPr>
      </w:pPr>
    </w:p>
    <w:p w14:paraId="20E70CAA" w14:textId="0F51B4D5" w:rsidR="00E5691E" w:rsidRDefault="00AF35C2" w:rsidP="00AF35C2">
      <w:pPr>
        <w:pStyle w:val="Heading1"/>
        <w:jc w:val="center"/>
        <w:rPr>
          <w:b/>
        </w:rPr>
      </w:pPr>
      <w:r w:rsidRPr="00AF35C2">
        <w:rPr>
          <w:b/>
        </w:rPr>
        <w:lastRenderedPageBreak/>
        <w:t>Revision History</w:t>
      </w:r>
    </w:p>
    <w:p w14:paraId="4C92F598" w14:textId="77777777" w:rsidR="00AF35C2" w:rsidRDefault="00AF35C2" w:rsidP="00AF35C2"/>
    <w:tbl>
      <w:tblPr>
        <w:tblStyle w:val="TableGrid"/>
        <w:tblW w:w="9350" w:type="dxa"/>
        <w:jc w:val="center"/>
        <w:tblLook w:val="04A0" w:firstRow="1" w:lastRow="0" w:firstColumn="1" w:lastColumn="0" w:noHBand="0" w:noVBand="1"/>
      </w:tblPr>
      <w:tblGrid>
        <w:gridCol w:w="1615"/>
        <w:gridCol w:w="1530"/>
        <w:gridCol w:w="1890"/>
        <w:gridCol w:w="4315"/>
      </w:tblGrid>
      <w:tr w:rsidR="00AF35C2" w14:paraId="3871D1D7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41585B72" w14:textId="77777777" w:rsidR="00AF35C2" w:rsidRDefault="00AF35C2" w:rsidP="00DB511A">
            <w:pPr>
              <w:jc w:val="center"/>
              <w:rPr>
                <w:b/>
              </w:rPr>
            </w:pPr>
            <w:r>
              <w:rPr>
                <w:b/>
              </w:rPr>
              <w:t>Revision</w:t>
            </w: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75B900DF" w14:textId="77777777" w:rsidR="00AF35C2" w:rsidRDefault="00AF35C2" w:rsidP="00DB511A">
            <w:pPr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556370C2" w14:textId="77777777" w:rsidR="00AF35C2" w:rsidRDefault="00AF35C2" w:rsidP="00DB511A">
            <w:pPr>
              <w:jc w:val="center"/>
              <w:rPr>
                <w:b/>
              </w:rPr>
            </w:pPr>
            <w:r>
              <w:rPr>
                <w:b/>
              </w:rPr>
              <w:t>Editor</w:t>
            </w: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62E9A528" w14:textId="77777777" w:rsidR="00AF35C2" w:rsidRDefault="00AF35C2" w:rsidP="00DB511A">
            <w:pPr>
              <w:jc w:val="center"/>
              <w:rPr>
                <w:b/>
              </w:rPr>
            </w:pPr>
            <w:r>
              <w:rPr>
                <w:b/>
              </w:rPr>
              <w:t>Description of Changes</w:t>
            </w:r>
          </w:p>
        </w:tc>
      </w:tr>
      <w:tr w:rsidR="00AF35C2" w14:paraId="0DB2D108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018BE493" w14:textId="77777777" w:rsidR="00AF35C2" w:rsidRDefault="00AF35C2" w:rsidP="00DB511A">
            <w:pPr>
              <w:jc w:val="center"/>
              <w:rPr>
                <w:sz w:val="20"/>
              </w:rPr>
            </w:pPr>
            <w:r>
              <w:rPr>
                <w:sz w:val="20"/>
              </w:rPr>
              <w:t>1.00</w:t>
            </w: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6ECC891B" w14:textId="79FCECBE" w:rsidR="00AF35C2" w:rsidRDefault="00AF35C2" w:rsidP="00AF35C2">
            <w:pPr>
              <w:jc w:val="center"/>
              <w:rPr>
                <w:sz w:val="20"/>
              </w:rPr>
            </w:pPr>
            <w:r>
              <w:rPr>
                <w:sz w:val="20"/>
              </w:rPr>
              <w:t>06/20/2017</w:t>
            </w: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37B4C95F" w14:textId="2FFA7131" w:rsidR="00AF35C2" w:rsidRDefault="00AF35C2" w:rsidP="00DB511A">
            <w:pPr>
              <w:jc w:val="center"/>
              <w:rPr>
                <w:sz w:val="20"/>
              </w:rPr>
            </w:pPr>
            <w:r>
              <w:rPr>
                <w:sz w:val="20"/>
              </w:rPr>
              <w:t>Ashraya Regmi</w:t>
            </w: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23083A57" w14:textId="4739C6F6" w:rsidR="00AF35C2" w:rsidRPr="000F0E65" w:rsidRDefault="000F0E65" w:rsidP="000F0E65">
            <w:pPr>
              <w:pStyle w:val="ListParagraph"/>
              <w:numPr>
                <w:ilvl w:val="0"/>
                <w:numId w:val="5"/>
              </w:numPr>
              <w:rPr>
                <w:sz w:val="20"/>
              </w:rPr>
            </w:pPr>
            <w:r w:rsidRPr="000F0E65">
              <w:rPr>
                <w:sz w:val="20"/>
              </w:rPr>
              <w:t>Original Document</w:t>
            </w:r>
          </w:p>
        </w:tc>
      </w:tr>
      <w:tr w:rsidR="00AF35C2" w14:paraId="1C8ED551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2009E6F1" w14:textId="193DF695" w:rsidR="00AF35C2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36ED6685" w14:textId="327A4F38" w:rsidR="00AF35C2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4C82D448" w14:textId="63FE6BCC" w:rsidR="00AF35C2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7BAF89E3" w14:textId="77777777" w:rsidR="00AF35C2" w:rsidRDefault="004A76A3" w:rsidP="00AF35C2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dded Test Case Requirements for:</w:t>
            </w:r>
          </w:p>
          <w:p w14:paraId="3D644DF9" w14:textId="1BECE39F" w:rsidR="004A76A3" w:rsidRDefault="004A76A3" w:rsidP="004A76A3">
            <w:pPr>
              <w:pStyle w:val="ListParagraph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tartup Test Case 1,2</w:t>
            </w:r>
          </w:p>
          <w:p w14:paraId="2FEB80AC" w14:textId="6B0448C9" w:rsidR="004A76A3" w:rsidRDefault="004A76A3" w:rsidP="004A76A3">
            <w:pPr>
              <w:pStyle w:val="ListParagraph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Normal Operation test case 1,2,3</w:t>
            </w:r>
          </w:p>
          <w:p w14:paraId="359C94B4" w14:textId="77777777" w:rsidR="004A76A3" w:rsidRDefault="004A76A3" w:rsidP="004A76A3">
            <w:pPr>
              <w:pStyle w:val="ListParagraph"/>
              <w:numPr>
                <w:ilvl w:val="1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Shutdown Test Case 1</w:t>
            </w:r>
          </w:p>
          <w:p w14:paraId="22D6FBAB" w14:textId="77777777" w:rsidR="00E55D7A" w:rsidRDefault="00E55D7A" w:rsidP="00E55D7A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dded Test Cases for Error Handling</w:t>
            </w:r>
          </w:p>
          <w:p w14:paraId="4BA1E303" w14:textId="1339C5CE" w:rsidR="00377866" w:rsidRPr="00E55D7A" w:rsidRDefault="00377866" w:rsidP="00E55D7A">
            <w:pPr>
              <w:pStyle w:val="ListParagraph"/>
              <w:numPr>
                <w:ilvl w:val="0"/>
                <w:numId w:val="2"/>
              </w:numPr>
              <w:rPr>
                <w:sz w:val="20"/>
              </w:rPr>
            </w:pPr>
            <w:r>
              <w:rPr>
                <w:sz w:val="20"/>
              </w:rPr>
              <w:t>Adjusted formatting and headings</w:t>
            </w:r>
          </w:p>
        </w:tc>
      </w:tr>
      <w:tr w:rsidR="00AF35C2" w14:paraId="5BDAC2A2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2E9A3521" w14:textId="66379036" w:rsidR="00AF35C2" w:rsidRDefault="00945323" w:rsidP="00DB51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1.01</w:t>
            </w: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6CF50F5F" w14:textId="6A39C1A1" w:rsidR="00AF35C2" w:rsidRDefault="00945323" w:rsidP="00DB51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6/21/2017</w:t>
            </w: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105BAE4B" w14:textId="1BD61432" w:rsidR="00AF35C2" w:rsidRDefault="00945323" w:rsidP="00DB511A">
            <w:pPr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Jesse Cruse</w:t>
            </w: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283A339C" w14:textId="7929606E" w:rsidR="00AF35C2" w:rsidRPr="00FF337B" w:rsidRDefault="00AF35C2" w:rsidP="00AF35C2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</w:p>
        </w:tc>
      </w:tr>
      <w:tr w:rsidR="00AF35C2" w14:paraId="15053AE2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7269AE52" w14:textId="3E5CFF55" w:rsidR="00AF35C2" w:rsidRDefault="00AF35C2" w:rsidP="00DB511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5B516817" w14:textId="4AFBF118" w:rsidR="00AF35C2" w:rsidRDefault="00AF35C2" w:rsidP="00DB511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5D130E33" w14:textId="59632128" w:rsidR="00AF35C2" w:rsidRDefault="00AF35C2" w:rsidP="00DB511A">
            <w:pPr>
              <w:jc w:val="center"/>
              <w:rPr>
                <w:sz w:val="20"/>
                <w:szCs w:val="20"/>
              </w:rPr>
            </w:pP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3F149E2F" w14:textId="60CDFCAB" w:rsidR="00AF35C2" w:rsidRPr="008A0BCD" w:rsidRDefault="00AF35C2" w:rsidP="00AF35C2">
            <w:pPr>
              <w:pStyle w:val="ListParagraph"/>
              <w:numPr>
                <w:ilvl w:val="0"/>
                <w:numId w:val="3"/>
              </w:numPr>
              <w:rPr>
                <w:sz w:val="20"/>
                <w:szCs w:val="20"/>
              </w:rPr>
            </w:pPr>
          </w:p>
        </w:tc>
      </w:tr>
      <w:tr w:rsidR="00AF35C2" w14:paraId="6562FB0E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04B0A05C" w14:textId="0290F557" w:rsidR="00AF35C2" w:rsidRPr="00DF2415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07049C01" w14:textId="029E00CA" w:rsidR="00AF35C2" w:rsidRPr="00DF2415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56E176C7" w14:textId="2163897B" w:rsidR="00AF35C2" w:rsidRPr="00DF2415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066ED80C" w14:textId="10BC4303" w:rsidR="00AF35C2" w:rsidRPr="00DF2415" w:rsidRDefault="00AF35C2" w:rsidP="00AF35C2">
            <w:pPr>
              <w:pStyle w:val="ListParagraph"/>
              <w:numPr>
                <w:ilvl w:val="0"/>
                <w:numId w:val="3"/>
              </w:numPr>
              <w:rPr>
                <w:sz w:val="20"/>
              </w:rPr>
            </w:pPr>
          </w:p>
        </w:tc>
      </w:tr>
      <w:tr w:rsidR="00AF35C2" w14:paraId="728B2286" w14:textId="77777777" w:rsidTr="00DB511A">
        <w:trPr>
          <w:jc w:val="center"/>
        </w:trPr>
        <w:tc>
          <w:tcPr>
            <w:tcW w:w="1615" w:type="dxa"/>
            <w:shd w:val="clear" w:color="auto" w:fill="auto"/>
            <w:tcMar>
              <w:left w:w="108" w:type="dxa"/>
            </w:tcMar>
          </w:tcPr>
          <w:p w14:paraId="214638DB" w14:textId="365537C6" w:rsidR="00AF35C2" w:rsidRPr="00DF2415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1530" w:type="dxa"/>
            <w:shd w:val="clear" w:color="auto" w:fill="auto"/>
            <w:tcMar>
              <w:left w:w="108" w:type="dxa"/>
            </w:tcMar>
          </w:tcPr>
          <w:p w14:paraId="1DFFEB33" w14:textId="7B3188AC" w:rsidR="00AF35C2" w:rsidRPr="00DF2415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1890" w:type="dxa"/>
            <w:shd w:val="clear" w:color="auto" w:fill="auto"/>
            <w:tcMar>
              <w:left w:w="108" w:type="dxa"/>
            </w:tcMar>
          </w:tcPr>
          <w:p w14:paraId="7DEEBB7F" w14:textId="1A9903BF" w:rsidR="00AF35C2" w:rsidRPr="00DF2415" w:rsidRDefault="00AF35C2" w:rsidP="00DB511A">
            <w:pPr>
              <w:jc w:val="center"/>
              <w:rPr>
                <w:sz w:val="20"/>
              </w:rPr>
            </w:pPr>
          </w:p>
        </w:tc>
        <w:tc>
          <w:tcPr>
            <w:tcW w:w="4315" w:type="dxa"/>
            <w:shd w:val="clear" w:color="auto" w:fill="auto"/>
            <w:tcMar>
              <w:left w:w="108" w:type="dxa"/>
            </w:tcMar>
          </w:tcPr>
          <w:p w14:paraId="5A9DCB3F" w14:textId="0E20C7AE" w:rsidR="00AF35C2" w:rsidRDefault="00AF35C2" w:rsidP="00AF35C2">
            <w:pPr>
              <w:pStyle w:val="ListParagraph"/>
              <w:numPr>
                <w:ilvl w:val="0"/>
                <w:numId w:val="3"/>
              </w:numPr>
              <w:rPr>
                <w:sz w:val="20"/>
              </w:rPr>
            </w:pPr>
          </w:p>
        </w:tc>
      </w:tr>
    </w:tbl>
    <w:p w14:paraId="3CE4941F" w14:textId="77777777" w:rsidR="00AF35C2" w:rsidRPr="00AF35C2" w:rsidRDefault="00AF35C2" w:rsidP="00AF35C2">
      <w:pPr>
        <w:jc w:val="center"/>
      </w:pPr>
    </w:p>
    <w:p w14:paraId="39052712" w14:textId="77777777" w:rsidR="000272B9" w:rsidRDefault="000272B9" w:rsidP="000272B9">
      <w:pPr>
        <w:jc w:val="center"/>
      </w:pPr>
    </w:p>
    <w:p w14:paraId="57B24B76" w14:textId="77777777" w:rsidR="00660786" w:rsidRDefault="00660786" w:rsidP="000272B9">
      <w:pPr>
        <w:jc w:val="center"/>
      </w:pPr>
    </w:p>
    <w:p w14:paraId="6E05D950" w14:textId="77777777" w:rsidR="00660786" w:rsidRDefault="00660786" w:rsidP="000272B9">
      <w:pPr>
        <w:jc w:val="center"/>
      </w:pPr>
    </w:p>
    <w:p w14:paraId="716EBE08" w14:textId="77777777" w:rsidR="00660786" w:rsidRDefault="00660786" w:rsidP="000272B9">
      <w:pPr>
        <w:jc w:val="center"/>
      </w:pPr>
    </w:p>
    <w:p w14:paraId="407D2F5E" w14:textId="77777777" w:rsidR="00660786" w:rsidRDefault="00660786" w:rsidP="000272B9">
      <w:pPr>
        <w:jc w:val="center"/>
      </w:pPr>
    </w:p>
    <w:p w14:paraId="1D8F09BC" w14:textId="77777777" w:rsidR="00660786" w:rsidRDefault="00660786" w:rsidP="000272B9">
      <w:pPr>
        <w:jc w:val="center"/>
      </w:pPr>
    </w:p>
    <w:p w14:paraId="137529F2" w14:textId="77777777" w:rsidR="00660786" w:rsidRDefault="00660786" w:rsidP="000272B9">
      <w:pPr>
        <w:jc w:val="center"/>
      </w:pPr>
    </w:p>
    <w:p w14:paraId="10D6E8AE" w14:textId="77777777" w:rsidR="00660786" w:rsidRDefault="00660786" w:rsidP="000272B9">
      <w:pPr>
        <w:jc w:val="center"/>
      </w:pPr>
    </w:p>
    <w:p w14:paraId="1FA924CB" w14:textId="77777777" w:rsidR="00660786" w:rsidRDefault="00660786" w:rsidP="000272B9">
      <w:pPr>
        <w:jc w:val="center"/>
      </w:pPr>
    </w:p>
    <w:p w14:paraId="36F54176" w14:textId="77777777" w:rsidR="00660786" w:rsidRDefault="00660786" w:rsidP="000272B9">
      <w:pPr>
        <w:jc w:val="center"/>
      </w:pPr>
    </w:p>
    <w:p w14:paraId="79DD0ACE" w14:textId="77777777" w:rsidR="00660786" w:rsidRDefault="00660786" w:rsidP="000272B9">
      <w:pPr>
        <w:jc w:val="center"/>
      </w:pPr>
    </w:p>
    <w:p w14:paraId="2FF470DB" w14:textId="77777777" w:rsidR="00660786" w:rsidRDefault="00660786" w:rsidP="000272B9">
      <w:pPr>
        <w:jc w:val="center"/>
      </w:pPr>
    </w:p>
    <w:p w14:paraId="4F9A4A50" w14:textId="77777777" w:rsidR="00660786" w:rsidRDefault="00660786" w:rsidP="000272B9">
      <w:pPr>
        <w:jc w:val="center"/>
      </w:pPr>
    </w:p>
    <w:p w14:paraId="6D21C736" w14:textId="77777777" w:rsidR="00660786" w:rsidRDefault="00660786" w:rsidP="000272B9">
      <w:pPr>
        <w:jc w:val="center"/>
      </w:pPr>
    </w:p>
    <w:p w14:paraId="43E44EE3" w14:textId="77777777" w:rsidR="00660786" w:rsidRDefault="00660786" w:rsidP="000272B9">
      <w:pPr>
        <w:jc w:val="center"/>
      </w:pPr>
    </w:p>
    <w:p w14:paraId="28B34670" w14:textId="77777777" w:rsidR="00660786" w:rsidRDefault="00660786" w:rsidP="000272B9">
      <w:pPr>
        <w:jc w:val="center"/>
      </w:pPr>
    </w:p>
    <w:p w14:paraId="00A206B7" w14:textId="77777777" w:rsidR="00660786" w:rsidRDefault="00660786" w:rsidP="000272B9">
      <w:pPr>
        <w:jc w:val="center"/>
      </w:pPr>
    </w:p>
    <w:p w14:paraId="62E84DA8" w14:textId="77777777" w:rsidR="00660786" w:rsidRDefault="00660786" w:rsidP="000272B9">
      <w:pPr>
        <w:jc w:val="center"/>
      </w:pPr>
    </w:p>
    <w:p w14:paraId="04F80233" w14:textId="77777777" w:rsidR="00660786" w:rsidRDefault="00660786" w:rsidP="000272B9">
      <w:pPr>
        <w:jc w:val="center"/>
      </w:pPr>
    </w:p>
    <w:p w14:paraId="39790724" w14:textId="77777777" w:rsidR="00660786" w:rsidRDefault="00660786" w:rsidP="000272B9">
      <w:pPr>
        <w:jc w:val="center"/>
      </w:pPr>
    </w:p>
    <w:p w14:paraId="7313B4C9" w14:textId="77777777" w:rsidR="00660786" w:rsidRDefault="00660786" w:rsidP="000272B9">
      <w:pPr>
        <w:jc w:val="center"/>
      </w:pPr>
    </w:p>
    <w:p w14:paraId="560B7283" w14:textId="77777777" w:rsidR="00660786" w:rsidRDefault="00660786" w:rsidP="000272B9">
      <w:pPr>
        <w:jc w:val="center"/>
      </w:pPr>
    </w:p>
    <w:p w14:paraId="1034F039" w14:textId="77777777" w:rsidR="00660786" w:rsidRDefault="00660786" w:rsidP="000272B9">
      <w:pPr>
        <w:jc w:val="center"/>
      </w:pPr>
    </w:p>
    <w:p w14:paraId="59F06C02" w14:textId="77777777" w:rsidR="00660786" w:rsidRDefault="00660786" w:rsidP="000272B9">
      <w:pPr>
        <w:jc w:val="center"/>
      </w:pPr>
    </w:p>
    <w:p w14:paraId="776C767E" w14:textId="77777777" w:rsidR="00660786" w:rsidRDefault="00660786" w:rsidP="000272B9">
      <w:pPr>
        <w:jc w:val="center"/>
      </w:pPr>
    </w:p>
    <w:p w14:paraId="170AC3F3" w14:textId="77777777" w:rsidR="00660786" w:rsidRDefault="00660786" w:rsidP="000272B9">
      <w:pPr>
        <w:jc w:val="center"/>
      </w:pPr>
    </w:p>
    <w:p w14:paraId="130C04A4" w14:textId="77777777" w:rsidR="00660786" w:rsidRDefault="00660786" w:rsidP="000272B9">
      <w:pPr>
        <w:jc w:val="center"/>
      </w:pPr>
    </w:p>
    <w:p w14:paraId="4F1AC65E" w14:textId="77777777" w:rsidR="00660786" w:rsidRDefault="00660786" w:rsidP="000272B9">
      <w:pPr>
        <w:jc w:val="center"/>
      </w:pPr>
    </w:p>
    <w:p w14:paraId="5138E63B" w14:textId="77777777" w:rsidR="00660786" w:rsidRDefault="00660786" w:rsidP="000272B9">
      <w:pPr>
        <w:jc w:val="center"/>
      </w:pPr>
    </w:p>
    <w:p w14:paraId="0CEE03F0" w14:textId="0BD592BF" w:rsidR="00660786" w:rsidRPr="002C5B5A" w:rsidRDefault="00F442AF" w:rsidP="00F442AF">
      <w:pPr>
        <w:pStyle w:val="Heading1"/>
      </w:pPr>
      <w:r>
        <w:lastRenderedPageBreak/>
        <w:t>Startup Test C</w:t>
      </w:r>
      <w:r w:rsidR="002C5B5A" w:rsidRPr="002C5B5A">
        <w:t>ases</w:t>
      </w:r>
    </w:p>
    <w:p w14:paraId="71D2ABAE" w14:textId="77777777" w:rsidR="00ED4B4C" w:rsidRDefault="00ED4B4C" w:rsidP="003737EA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ED4B4C" w14:paraId="62F06043" w14:textId="77777777" w:rsidTr="00A11B9F">
        <w:trPr>
          <w:trHeight w:val="629"/>
        </w:trPr>
        <w:tc>
          <w:tcPr>
            <w:tcW w:w="1558" w:type="dxa"/>
            <w:shd w:val="clear" w:color="auto" w:fill="5B9BD5" w:themeFill="accent5"/>
          </w:tcPr>
          <w:p w14:paraId="7CD7A3C9" w14:textId="4CF408F0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Test Case Number</w:t>
            </w:r>
          </w:p>
        </w:tc>
        <w:tc>
          <w:tcPr>
            <w:tcW w:w="1558" w:type="dxa"/>
            <w:shd w:val="clear" w:color="auto" w:fill="5B9BD5" w:themeFill="accent5"/>
          </w:tcPr>
          <w:p w14:paraId="77B33E9E" w14:textId="4907BDD2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Requirement Number</w:t>
            </w:r>
          </w:p>
        </w:tc>
        <w:tc>
          <w:tcPr>
            <w:tcW w:w="1558" w:type="dxa"/>
            <w:shd w:val="clear" w:color="auto" w:fill="5B9BD5" w:themeFill="accent5"/>
          </w:tcPr>
          <w:p w14:paraId="3276231E" w14:textId="490A0AF0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Test Description</w:t>
            </w:r>
          </w:p>
        </w:tc>
        <w:tc>
          <w:tcPr>
            <w:tcW w:w="1558" w:type="dxa"/>
            <w:shd w:val="clear" w:color="auto" w:fill="5B9BD5" w:themeFill="accent5"/>
          </w:tcPr>
          <w:p w14:paraId="792E0924" w14:textId="21527760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Expected Result</w:t>
            </w:r>
          </w:p>
        </w:tc>
        <w:tc>
          <w:tcPr>
            <w:tcW w:w="1559" w:type="dxa"/>
            <w:shd w:val="clear" w:color="auto" w:fill="5B9BD5" w:themeFill="accent5"/>
          </w:tcPr>
          <w:p w14:paraId="7621A2B6" w14:textId="73BA5DB6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Actual Result</w:t>
            </w:r>
          </w:p>
        </w:tc>
        <w:tc>
          <w:tcPr>
            <w:tcW w:w="1559" w:type="dxa"/>
            <w:shd w:val="clear" w:color="auto" w:fill="5B9BD5" w:themeFill="accent5"/>
          </w:tcPr>
          <w:p w14:paraId="036C0B0B" w14:textId="4FAA0607" w:rsidR="00ED4B4C" w:rsidRPr="00ED4B4C" w:rsidRDefault="00ED4B4C" w:rsidP="003737EA">
            <w:pPr>
              <w:rPr>
                <w:b/>
              </w:rPr>
            </w:pPr>
            <w:r w:rsidRPr="00ED4B4C">
              <w:rPr>
                <w:b/>
              </w:rPr>
              <w:t>Pass/Fail</w:t>
            </w:r>
          </w:p>
        </w:tc>
      </w:tr>
      <w:tr w:rsidR="00ED4B4C" w14:paraId="2D1C5019" w14:textId="77777777" w:rsidTr="00470475">
        <w:trPr>
          <w:trHeight w:val="2141"/>
        </w:trPr>
        <w:tc>
          <w:tcPr>
            <w:tcW w:w="1558" w:type="dxa"/>
          </w:tcPr>
          <w:p w14:paraId="3AA9DE2E" w14:textId="6B2BF099" w:rsidR="00ED4B4C" w:rsidRDefault="00A11B9F" w:rsidP="003737EA">
            <w:r>
              <w:t>1</w:t>
            </w:r>
          </w:p>
        </w:tc>
        <w:tc>
          <w:tcPr>
            <w:tcW w:w="1558" w:type="dxa"/>
          </w:tcPr>
          <w:p w14:paraId="21BD5D82" w14:textId="5F3EFEA3" w:rsidR="00ED4B4C" w:rsidRDefault="000F0E65" w:rsidP="000F0E65">
            <w:pPr>
              <w:jc w:val="center"/>
            </w:pPr>
            <w:r>
              <w:t>1,4</w:t>
            </w:r>
          </w:p>
        </w:tc>
        <w:tc>
          <w:tcPr>
            <w:tcW w:w="1558" w:type="dxa"/>
          </w:tcPr>
          <w:p w14:paraId="78B9130C" w14:textId="0D3DB660" w:rsidR="00ED4B4C" w:rsidRDefault="002C5B5A" w:rsidP="003737EA">
            <w:r>
              <w:t xml:space="preserve">User enters the correct username and password at the login screen. </w:t>
            </w:r>
          </w:p>
        </w:tc>
        <w:tc>
          <w:tcPr>
            <w:tcW w:w="1558" w:type="dxa"/>
          </w:tcPr>
          <w:p w14:paraId="6F1CB6DB" w14:textId="1BFA9982" w:rsidR="00ED4B4C" w:rsidRDefault="002C5B5A" w:rsidP="003737EA">
            <w:r>
              <w:t>User is redirected to homepage after successful login.</w:t>
            </w:r>
          </w:p>
        </w:tc>
        <w:tc>
          <w:tcPr>
            <w:tcW w:w="1559" w:type="dxa"/>
          </w:tcPr>
          <w:p w14:paraId="3B9FE75F" w14:textId="77777777" w:rsidR="00ED4B4C" w:rsidRDefault="00ED4B4C" w:rsidP="003737EA"/>
        </w:tc>
        <w:tc>
          <w:tcPr>
            <w:tcW w:w="1559" w:type="dxa"/>
          </w:tcPr>
          <w:p w14:paraId="007BEC13" w14:textId="77777777" w:rsidR="00ED4B4C" w:rsidRDefault="00ED4B4C" w:rsidP="003737EA"/>
        </w:tc>
      </w:tr>
      <w:tr w:rsidR="00ED4B4C" w14:paraId="5F60C58D" w14:textId="77777777" w:rsidTr="00ED4B4C">
        <w:tc>
          <w:tcPr>
            <w:tcW w:w="1558" w:type="dxa"/>
          </w:tcPr>
          <w:p w14:paraId="32399598" w14:textId="3F8DFD90" w:rsidR="00ED4B4C" w:rsidRDefault="002C5B5A" w:rsidP="003737EA">
            <w:r>
              <w:t>2</w:t>
            </w:r>
          </w:p>
        </w:tc>
        <w:tc>
          <w:tcPr>
            <w:tcW w:w="1558" w:type="dxa"/>
          </w:tcPr>
          <w:p w14:paraId="662CA446" w14:textId="23AB983B" w:rsidR="00ED4B4C" w:rsidRDefault="000F0E65" w:rsidP="000F0E65">
            <w:pPr>
              <w:jc w:val="center"/>
            </w:pPr>
            <w:r>
              <w:t>1,4</w:t>
            </w:r>
          </w:p>
        </w:tc>
        <w:tc>
          <w:tcPr>
            <w:tcW w:w="1558" w:type="dxa"/>
          </w:tcPr>
          <w:p w14:paraId="59A6EE87" w14:textId="31AF52CC" w:rsidR="00ED4B4C" w:rsidRDefault="00470475" w:rsidP="003737EA">
            <w:r>
              <w:t>User enters the wrong username or password at the login screen</w:t>
            </w:r>
          </w:p>
        </w:tc>
        <w:tc>
          <w:tcPr>
            <w:tcW w:w="1558" w:type="dxa"/>
          </w:tcPr>
          <w:p w14:paraId="74199226" w14:textId="0410FACD" w:rsidR="00ED4B4C" w:rsidRDefault="00470475" w:rsidP="003737EA">
            <w:r>
              <w:t xml:space="preserve">User is redirected to the login page again to enter the credentials. </w:t>
            </w:r>
          </w:p>
        </w:tc>
        <w:tc>
          <w:tcPr>
            <w:tcW w:w="1559" w:type="dxa"/>
          </w:tcPr>
          <w:p w14:paraId="1408A53B" w14:textId="77777777" w:rsidR="00ED4B4C" w:rsidRDefault="00ED4B4C" w:rsidP="003737EA"/>
        </w:tc>
        <w:tc>
          <w:tcPr>
            <w:tcW w:w="1559" w:type="dxa"/>
          </w:tcPr>
          <w:p w14:paraId="2AB791CA" w14:textId="77777777" w:rsidR="00ED4B4C" w:rsidRDefault="00ED4B4C" w:rsidP="003737EA"/>
        </w:tc>
      </w:tr>
    </w:tbl>
    <w:p w14:paraId="3A111D6F" w14:textId="77777777" w:rsidR="00ED4B4C" w:rsidRDefault="00ED4B4C" w:rsidP="003737EA"/>
    <w:p w14:paraId="1A7233E9" w14:textId="77777777" w:rsidR="00470475" w:rsidRDefault="00470475" w:rsidP="003737EA"/>
    <w:p w14:paraId="2A3E3648" w14:textId="1A74DB14" w:rsidR="00F442AF" w:rsidRDefault="00F442AF">
      <w:r>
        <w:br w:type="page"/>
      </w:r>
    </w:p>
    <w:p w14:paraId="54254E2D" w14:textId="37A2596E" w:rsidR="00470475" w:rsidRDefault="00470475" w:rsidP="00F442AF">
      <w:pPr>
        <w:pStyle w:val="Heading1"/>
      </w:pPr>
      <w:r w:rsidRPr="00470475">
        <w:lastRenderedPageBreak/>
        <w:t>Normal Operation Test Case</w:t>
      </w:r>
    </w:p>
    <w:p w14:paraId="2740BD82" w14:textId="77777777" w:rsidR="00470475" w:rsidRDefault="00470475" w:rsidP="003737EA">
      <w:pPr>
        <w:rPr>
          <w:b/>
        </w:rPr>
      </w:pPr>
    </w:p>
    <w:tbl>
      <w:tblPr>
        <w:tblStyle w:val="TableGrid"/>
        <w:tblpPr w:leftFromText="180" w:rightFromText="180" w:vertAnchor="page" w:horzAnchor="margin" w:tblpY="2056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F442AF" w14:paraId="778E436A" w14:textId="77777777" w:rsidTr="00F442AF">
        <w:trPr>
          <w:trHeight w:val="629"/>
        </w:trPr>
        <w:tc>
          <w:tcPr>
            <w:tcW w:w="1558" w:type="dxa"/>
            <w:shd w:val="clear" w:color="auto" w:fill="5B9BD5" w:themeFill="accent5"/>
          </w:tcPr>
          <w:p w14:paraId="55EBC24A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Test Case Number</w:t>
            </w:r>
          </w:p>
        </w:tc>
        <w:tc>
          <w:tcPr>
            <w:tcW w:w="1558" w:type="dxa"/>
            <w:shd w:val="clear" w:color="auto" w:fill="5B9BD5" w:themeFill="accent5"/>
          </w:tcPr>
          <w:p w14:paraId="50897DD4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Requirement Number</w:t>
            </w:r>
          </w:p>
        </w:tc>
        <w:tc>
          <w:tcPr>
            <w:tcW w:w="1558" w:type="dxa"/>
            <w:shd w:val="clear" w:color="auto" w:fill="5B9BD5" w:themeFill="accent5"/>
          </w:tcPr>
          <w:p w14:paraId="45AD0BE7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Test Description</w:t>
            </w:r>
          </w:p>
        </w:tc>
        <w:tc>
          <w:tcPr>
            <w:tcW w:w="1558" w:type="dxa"/>
            <w:shd w:val="clear" w:color="auto" w:fill="5B9BD5" w:themeFill="accent5"/>
          </w:tcPr>
          <w:p w14:paraId="1AAE6740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Expected Result</w:t>
            </w:r>
          </w:p>
        </w:tc>
        <w:tc>
          <w:tcPr>
            <w:tcW w:w="1559" w:type="dxa"/>
            <w:shd w:val="clear" w:color="auto" w:fill="5B9BD5" w:themeFill="accent5"/>
          </w:tcPr>
          <w:p w14:paraId="2FBBBCEC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Actual Result</w:t>
            </w:r>
          </w:p>
        </w:tc>
        <w:tc>
          <w:tcPr>
            <w:tcW w:w="1559" w:type="dxa"/>
            <w:shd w:val="clear" w:color="auto" w:fill="5B9BD5" w:themeFill="accent5"/>
          </w:tcPr>
          <w:p w14:paraId="504B65D4" w14:textId="77777777" w:rsidR="00F442AF" w:rsidRPr="00ED4B4C" w:rsidRDefault="00F442AF" w:rsidP="00F442AF">
            <w:pPr>
              <w:rPr>
                <w:b/>
              </w:rPr>
            </w:pPr>
            <w:r w:rsidRPr="00ED4B4C">
              <w:rPr>
                <w:b/>
              </w:rPr>
              <w:t>Pass/Fail</w:t>
            </w:r>
          </w:p>
        </w:tc>
      </w:tr>
      <w:tr w:rsidR="00F442AF" w14:paraId="67972E35" w14:textId="77777777" w:rsidTr="00F442AF">
        <w:trPr>
          <w:trHeight w:val="2186"/>
        </w:trPr>
        <w:tc>
          <w:tcPr>
            <w:tcW w:w="1558" w:type="dxa"/>
          </w:tcPr>
          <w:p w14:paraId="27BD2BB3" w14:textId="77777777" w:rsidR="00F442AF" w:rsidRDefault="00F442AF" w:rsidP="00F442AF">
            <w:r>
              <w:t>1</w:t>
            </w:r>
          </w:p>
        </w:tc>
        <w:tc>
          <w:tcPr>
            <w:tcW w:w="1558" w:type="dxa"/>
          </w:tcPr>
          <w:p w14:paraId="1F4244FA" w14:textId="77777777" w:rsidR="00F442AF" w:rsidRDefault="00F442AF" w:rsidP="00F442AF">
            <w:pPr>
              <w:jc w:val="center"/>
            </w:pPr>
            <w:r>
              <w:t>1,3,4</w:t>
            </w:r>
          </w:p>
        </w:tc>
        <w:tc>
          <w:tcPr>
            <w:tcW w:w="1558" w:type="dxa"/>
          </w:tcPr>
          <w:p w14:paraId="4C5CE138" w14:textId="77777777" w:rsidR="00F442AF" w:rsidRDefault="00F442AF" w:rsidP="00F442AF">
            <w:r>
              <w:t>User clicks the “Recent trips” link in the navigation bar.</w:t>
            </w:r>
          </w:p>
        </w:tc>
        <w:tc>
          <w:tcPr>
            <w:tcW w:w="1558" w:type="dxa"/>
          </w:tcPr>
          <w:p w14:paraId="2238F63D" w14:textId="77777777" w:rsidR="00F442AF" w:rsidRDefault="00F442AF" w:rsidP="00F442AF">
            <w:r>
              <w:t>User is taken to the recent trips page, where their recent trips to the store is displayed.</w:t>
            </w:r>
          </w:p>
        </w:tc>
        <w:tc>
          <w:tcPr>
            <w:tcW w:w="1559" w:type="dxa"/>
          </w:tcPr>
          <w:p w14:paraId="7E4B5447" w14:textId="77777777" w:rsidR="00F442AF" w:rsidRDefault="00F442AF" w:rsidP="00F442AF"/>
        </w:tc>
        <w:tc>
          <w:tcPr>
            <w:tcW w:w="1559" w:type="dxa"/>
          </w:tcPr>
          <w:p w14:paraId="2AED2AFE" w14:textId="77777777" w:rsidR="00F442AF" w:rsidRDefault="00F442AF" w:rsidP="00F442AF"/>
        </w:tc>
      </w:tr>
      <w:tr w:rsidR="00F442AF" w14:paraId="692AA8A1" w14:textId="77777777" w:rsidTr="00F442AF">
        <w:tc>
          <w:tcPr>
            <w:tcW w:w="1558" w:type="dxa"/>
          </w:tcPr>
          <w:p w14:paraId="2DD4A296" w14:textId="77777777" w:rsidR="00F442AF" w:rsidRDefault="00F442AF" w:rsidP="00F442AF">
            <w:r>
              <w:t>2</w:t>
            </w:r>
          </w:p>
        </w:tc>
        <w:tc>
          <w:tcPr>
            <w:tcW w:w="1558" w:type="dxa"/>
          </w:tcPr>
          <w:p w14:paraId="516E2D95" w14:textId="77777777" w:rsidR="00F442AF" w:rsidRDefault="00F442AF" w:rsidP="00F442AF">
            <w:pPr>
              <w:jc w:val="center"/>
            </w:pPr>
            <w:r>
              <w:t>1,3,4</w:t>
            </w:r>
          </w:p>
        </w:tc>
        <w:tc>
          <w:tcPr>
            <w:tcW w:w="1558" w:type="dxa"/>
          </w:tcPr>
          <w:p w14:paraId="0AD785D9" w14:textId="77777777" w:rsidR="00F442AF" w:rsidRDefault="00F442AF" w:rsidP="00F442AF">
            <w:r>
              <w:t>User clicks the “suggested purchases” link in the navigation bar.</w:t>
            </w:r>
          </w:p>
        </w:tc>
        <w:tc>
          <w:tcPr>
            <w:tcW w:w="1558" w:type="dxa"/>
          </w:tcPr>
          <w:p w14:paraId="09368BB6" w14:textId="77777777" w:rsidR="00F442AF" w:rsidRDefault="00F442AF" w:rsidP="00F442AF">
            <w:r>
              <w:t xml:space="preserve">User is taken to the suggested purchases page where using their shopping history their suggested products are displayed </w:t>
            </w:r>
          </w:p>
        </w:tc>
        <w:tc>
          <w:tcPr>
            <w:tcW w:w="1559" w:type="dxa"/>
          </w:tcPr>
          <w:p w14:paraId="0C9A693C" w14:textId="77777777" w:rsidR="00F442AF" w:rsidRDefault="00F442AF" w:rsidP="00F442AF"/>
        </w:tc>
        <w:tc>
          <w:tcPr>
            <w:tcW w:w="1559" w:type="dxa"/>
          </w:tcPr>
          <w:p w14:paraId="1AC3EB68" w14:textId="77777777" w:rsidR="00F442AF" w:rsidRDefault="00F442AF" w:rsidP="00F442AF"/>
        </w:tc>
      </w:tr>
      <w:tr w:rsidR="00F442AF" w14:paraId="4EAAB96F" w14:textId="77777777" w:rsidTr="00F442AF">
        <w:tc>
          <w:tcPr>
            <w:tcW w:w="1558" w:type="dxa"/>
          </w:tcPr>
          <w:p w14:paraId="24941D01" w14:textId="77777777" w:rsidR="00F442AF" w:rsidRDefault="00F442AF" w:rsidP="00F442AF">
            <w:r>
              <w:t>3</w:t>
            </w:r>
          </w:p>
        </w:tc>
        <w:tc>
          <w:tcPr>
            <w:tcW w:w="1558" w:type="dxa"/>
          </w:tcPr>
          <w:p w14:paraId="61297425" w14:textId="77777777" w:rsidR="00F442AF" w:rsidRDefault="00F442AF" w:rsidP="00F442AF">
            <w:pPr>
              <w:jc w:val="center"/>
            </w:pPr>
            <w:r>
              <w:t>1,3,4</w:t>
            </w:r>
          </w:p>
        </w:tc>
        <w:tc>
          <w:tcPr>
            <w:tcW w:w="1558" w:type="dxa"/>
          </w:tcPr>
          <w:p w14:paraId="0E59A5E8" w14:textId="77777777" w:rsidR="00F442AF" w:rsidRDefault="00F442AF" w:rsidP="00F442AF">
            <w:r>
              <w:t>User clicks the “Popular Items” in the navigation bar.</w:t>
            </w:r>
          </w:p>
        </w:tc>
        <w:tc>
          <w:tcPr>
            <w:tcW w:w="1558" w:type="dxa"/>
          </w:tcPr>
          <w:p w14:paraId="203E6F6E" w14:textId="77777777" w:rsidR="00F442AF" w:rsidRDefault="00F442AF" w:rsidP="00F442AF">
            <w:r>
              <w:t>User is taken to popular items page where it shows the popular products.</w:t>
            </w:r>
          </w:p>
        </w:tc>
        <w:tc>
          <w:tcPr>
            <w:tcW w:w="1559" w:type="dxa"/>
          </w:tcPr>
          <w:p w14:paraId="164580A4" w14:textId="77777777" w:rsidR="00F442AF" w:rsidRDefault="00F442AF" w:rsidP="00F442AF"/>
        </w:tc>
        <w:tc>
          <w:tcPr>
            <w:tcW w:w="1559" w:type="dxa"/>
          </w:tcPr>
          <w:p w14:paraId="0364D778" w14:textId="77777777" w:rsidR="00F442AF" w:rsidRDefault="00F442AF" w:rsidP="00F442AF"/>
        </w:tc>
      </w:tr>
    </w:tbl>
    <w:p w14:paraId="79B2F047" w14:textId="77777777" w:rsidR="00470475" w:rsidRPr="00470475" w:rsidRDefault="00470475" w:rsidP="003737EA">
      <w:pPr>
        <w:rPr>
          <w:b/>
        </w:rPr>
      </w:pPr>
    </w:p>
    <w:p w14:paraId="2219D6F2" w14:textId="77777777" w:rsidR="00660786" w:rsidRDefault="00660786" w:rsidP="000272B9">
      <w:pPr>
        <w:jc w:val="center"/>
      </w:pPr>
    </w:p>
    <w:p w14:paraId="46230395" w14:textId="77777777" w:rsidR="00BA2FD1" w:rsidRDefault="00BA2FD1" w:rsidP="000272B9">
      <w:pPr>
        <w:jc w:val="center"/>
      </w:pPr>
    </w:p>
    <w:p w14:paraId="484D3F33" w14:textId="436EE954" w:rsidR="00F442AF" w:rsidRDefault="00F442AF">
      <w:r>
        <w:br w:type="page"/>
      </w:r>
    </w:p>
    <w:p w14:paraId="3BE0A0F9" w14:textId="338C4E0B" w:rsidR="00BA2FD1" w:rsidRDefault="00BA2FD1" w:rsidP="00F442AF">
      <w:pPr>
        <w:pStyle w:val="Heading1"/>
      </w:pPr>
      <w:r w:rsidRPr="00BA2FD1">
        <w:lastRenderedPageBreak/>
        <w:t>Shut Down Test Cas</w:t>
      </w:r>
      <w:bookmarkStart w:id="0" w:name="_GoBack"/>
      <w:bookmarkEnd w:id="0"/>
      <w:r w:rsidRPr="00BA2FD1">
        <w:t>e</w:t>
      </w:r>
    </w:p>
    <w:p w14:paraId="016E4456" w14:textId="77777777" w:rsidR="00BA2FD1" w:rsidRDefault="00BA2FD1" w:rsidP="00BA2FD1">
      <w:pPr>
        <w:rPr>
          <w:b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BA2FD1" w14:paraId="11D7C1BE" w14:textId="77777777" w:rsidTr="00DB511A">
        <w:trPr>
          <w:trHeight w:val="629"/>
        </w:trPr>
        <w:tc>
          <w:tcPr>
            <w:tcW w:w="1558" w:type="dxa"/>
            <w:shd w:val="clear" w:color="auto" w:fill="5B9BD5" w:themeFill="accent5"/>
          </w:tcPr>
          <w:p w14:paraId="039EFC18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Test Case Number</w:t>
            </w:r>
          </w:p>
        </w:tc>
        <w:tc>
          <w:tcPr>
            <w:tcW w:w="1558" w:type="dxa"/>
            <w:shd w:val="clear" w:color="auto" w:fill="5B9BD5" w:themeFill="accent5"/>
          </w:tcPr>
          <w:p w14:paraId="0539DB0C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Requirement Number</w:t>
            </w:r>
          </w:p>
        </w:tc>
        <w:tc>
          <w:tcPr>
            <w:tcW w:w="1558" w:type="dxa"/>
            <w:shd w:val="clear" w:color="auto" w:fill="5B9BD5" w:themeFill="accent5"/>
          </w:tcPr>
          <w:p w14:paraId="179502ED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Test Description</w:t>
            </w:r>
          </w:p>
        </w:tc>
        <w:tc>
          <w:tcPr>
            <w:tcW w:w="1558" w:type="dxa"/>
            <w:shd w:val="clear" w:color="auto" w:fill="5B9BD5" w:themeFill="accent5"/>
          </w:tcPr>
          <w:p w14:paraId="4A9DEDFA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Expected Result</w:t>
            </w:r>
          </w:p>
        </w:tc>
        <w:tc>
          <w:tcPr>
            <w:tcW w:w="1559" w:type="dxa"/>
            <w:shd w:val="clear" w:color="auto" w:fill="5B9BD5" w:themeFill="accent5"/>
          </w:tcPr>
          <w:p w14:paraId="27BF6C49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Actual Result</w:t>
            </w:r>
          </w:p>
        </w:tc>
        <w:tc>
          <w:tcPr>
            <w:tcW w:w="1559" w:type="dxa"/>
            <w:shd w:val="clear" w:color="auto" w:fill="5B9BD5" w:themeFill="accent5"/>
          </w:tcPr>
          <w:p w14:paraId="75A9E589" w14:textId="77777777" w:rsidR="00BA2FD1" w:rsidRPr="00ED4B4C" w:rsidRDefault="00BA2FD1" w:rsidP="00DB511A">
            <w:pPr>
              <w:rPr>
                <w:b/>
              </w:rPr>
            </w:pPr>
            <w:r w:rsidRPr="00ED4B4C">
              <w:rPr>
                <w:b/>
              </w:rPr>
              <w:t>Pass/Fail</w:t>
            </w:r>
          </w:p>
        </w:tc>
      </w:tr>
      <w:tr w:rsidR="00BA2FD1" w14:paraId="0E6418B5" w14:textId="77777777" w:rsidTr="00DB511A">
        <w:trPr>
          <w:trHeight w:val="2186"/>
        </w:trPr>
        <w:tc>
          <w:tcPr>
            <w:tcW w:w="1558" w:type="dxa"/>
          </w:tcPr>
          <w:p w14:paraId="1D304B00" w14:textId="77777777" w:rsidR="00BA2FD1" w:rsidRDefault="00BA2FD1" w:rsidP="00DB511A">
            <w:r>
              <w:t>1</w:t>
            </w:r>
          </w:p>
        </w:tc>
        <w:tc>
          <w:tcPr>
            <w:tcW w:w="1558" w:type="dxa"/>
          </w:tcPr>
          <w:p w14:paraId="60BA0295" w14:textId="6507C372" w:rsidR="00BA2FD1" w:rsidRDefault="004A76A3" w:rsidP="004A76A3">
            <w:pPr>
              <w:jc w:val="center"/>
            </w:pPr>
            <w:r>
              <w:t>1</w:t>
            </w:r>
          </w:p>
        </w:tc>
        <w:tc>
          <w:tcPr>
            <w:tcW w:w="1558" w:type="dxa"/>
          </w:tcPr>
          <w:p w14:paraId="5B020830" w14:textId="343FFE32" w:rsidR="00BA2FD1" w:rsidRDefault="00BA2FD1" w:rsidP="00DB511A">
            <w:r>
              <w:t>User clicks the log out link in the right-hand side of the navigation bar.</w:t>
            </w:r>
          </w:p>
        </w:tc>
        <w:tc>
          <w:tcPr>
            <w:tcW w:w="1558" w:type="dxa"/>
          </w:tcPr>
          <w:p w14:paraId="7800EF27" w14:textId="16079B02" w:rsidR="00BA2FD1" w:rsidRDefault="00BA2FD1" w:rsidP="00DB511A">
            <w:r>
              <w:t>User is logged out of the system and redirected to the log in page.</w:t>
            </w:r>
          </w:p>
        </w:tc>
        <w:tc>
          <w:tcPr>
            <w:tcW w:w="1559" w:type="dxa"/>
          </w:tcPr>
          <w:p w14:paraId="56E3A394" w14:textId="77777777" w:rsidR="00BA2FD1" w:rsidRDefault="00BA2FD1" w:rsidP="00DB511A"/>
        </w:tc>
        <w:tc>
          <w:tcPr>
            <w:tcW w:w="1559" w:type="dxa"/>
          </w:tcPr>
          <w:p w14:paraId="76073AB5" w14:textId="77777777" w:rsidR="00BA2FD1" w:rsidRDefault="00BA2FD1" w:rsidP="00DB511A"/>
        </w:tc>
      </w:tr>
    </w:tbl>
    <w:p w14:paraId="7E404B8A" w14:textId="77777777" w:rsidR="00BA2FD1" w:rsidRDefault="00BA2FD1" w:rsidP="00BA2FD1">
      <w:pPr>
        <w:rPr>
          <w:b/>
        </w:rPr>
      </w:pPr>
    </w:p>
    <w:p w14:paraId="0D02CA39" w14:textId="77777777" w:rsidR="009D283B" w:rsidRDefault="009D283B" w:rsidP="00BA2FD1">
      <w:pPr>
        <w:rPr>
          <w:b/>
        </w:rPr>
      </w:pPr>
    </w:p>
    <w:p w14:paraId="3F14B46A" w14:textId="77777777" w:rsidR="009D283B" w:rsidRDefault="009D283B" w:rsidP="00BA2FD1">
      <w:pPr>
        <w:rPr>
          <w:b/>
        </w:rPr>
      </w:pPr>
    </w:p>
    <w:p w14:paraId="4F2129F9" w14:textId="77777777" w:rsidR="000279D7" w:rsidRDefault="000279D7">
      <w:pPr>
        <w:rPr>
          <w:b/>
        </w:rPr>
      </w:pPr>
      <w:r>
        <w:rPr>
          <w:b/>
        </w:rPr>
        <w:br w:type="page"/>
      </w:r>
    </w:p>
    <w:p w14:paraId="185A19D5" w14:textId="09EC73BF" w:rsidR="009D283B" w:rsidRDefault="009D283B" w:rsidP="00F442AF">
      <w:pPr>
        <w:pStyle w:val="Heading1"/>
      </w:pPr>
      <w:r>
        <w:lastRenderedPageBreak/>
        <w:t>Error handling Test Case</w:t>
      </w:r>
    </w:p>
    <w:p w14:paraId="539DB341" w14:textId="77777777" w:rsidR="009D283B" w:rsidRDefault="009D283B" w:rsidP="00BA2FD1">
      <w:pPr>
        <w:rPr>
          <w:b/>
        </w:rPr>
      </w:pPr>
    </w:p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1165"/>
        <w:gridCol w:w="1620"/>
        <w:gridCol w:w="1890"/>
        <w:gridCol w:w="2036"/>
        <w:gridCol w:w="1316"/>
        <w:gridCol w:w="1559"/>
      </w:tblGrid>
      <w:tr w:rsidR="009D283B" w14:paraId="38434309" w14:textId="77777777" w:rsidTr="004A76A3">
        <w:trPr>
          <w:trHeight w:val="629"/>
        </w:trPr>
        <w:tc>
          <w:tcPr>
            <w:tcW w:w="1165" w:type="dxa"/>
            <w:shd w:val="clear" w:color="auto" w:fill="5B9BD5" w:themeFill="accent5"/>
          </w:tcPr>
          <w:p w14:paraId="637D782A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Test Case Number</w:t>
            </w:r>
          </w:p>
        </w:tc>
        <w:tc>
          <w:tcPr>
            <w:tcW w:w="1620" w:type="dxa"/>
            <w:shd w:val="clear" w:color="auto" w:fill="5B9BD5" w:themeFill="accent5"/>
          </w:tcPr>
          <w:p w14:paraId="5F77DA04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Requirement Number</w:t>
            </w:r>
          </w:p>
        </w:tc>
        <w:tc>
          <w:tcPr>
            <w:tcW w:w="1890" w:type="dxa"/>
            <w:shd w:val="clear" w:color="auto" w:fill="5B9BD5" w:themeFill="accent5"/>
          </w:tcPr>
          <w:p w14:paraId="13F3C7D6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Test Description</w:t>
            </w:r>
          </w:p>
        </w:tc>
        <w:tc>
          <w:tcPr>
            <w:tcW w:w="2036" w:type="dxa"/>
            <w:shd w:val="clear" w:color="auto" w:fill="5B9BD5" w:themeFill="accent5"/>
          </w:tcPr>
          <w:p w14:paraId="0A46244D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Expected Result</w:t>
            </w:r>
          </w:p>
        </w:tc>
        <w:tc>
          <w:tcPr>
            <w:tcW w:w="1316" w:type="dxa"/>
            <w:shd w:val="clear" w:color="auto" w:fill="5B9BD5" w:themeFill="accent5"/>
          </w:tcPr>
          <w:p w14:paraId="3FEB635B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Actual Result</w:t>
            </w:r>
          </w:p>
        </w:tc>
        <w:tc>
          <w:tcPr>
            <w:tcW w:w="1559" w:type="dxa"/>
            <w:shd w:val="clear" w:color="auto" w:fill="5B9BD5" w:themeFill="accent5"/>
          </w:tcPr>
          <w:p w14:paraId="444F7B8A" w14:textId="77777777" w:rsidR="009D283B" w:rsidRPr="00ED4B4C" w:rsidRDefault="009D283B" w:rsidP="00DB511A">
            <w:pPr>
              <w:rPr>
                <w:b/>
              </w:rPr>
            </w:pPr>
            <w:r w:rsidRPr="00ED4B4C">
              <w:rPr>
                <w:b/>
              </w:rPr>
              <w:t>Pass/Fail</w:t>
            </w:r>
          </w:p>
        </w:tc>
      </w:tr>
      <w:tr w:rsidR="004A76A3" w14:paraId="4983D37B" w14:textId="77777777" w:rsidTr="004A76A3">
        <w:trPr>
          <w:trHeight w:val="449"/>
        </w:trPr>
        <w:tc>
          <w:tcPr>
            <w:tcW w:w="1165" w:type="dxa"/>
          </w:tcPr>
          <w:p w14:paraId="076F8B50" w14:textId="4584CD84" w:rsidR="004A76A3" w:rsidRDefault="004A76A3" w:rsidP="004A76A3">
            <w:r>
              <w:t>1</w:t>
            </w:r>
          </w:p>
        </w:tc>
        <w:tc>
          <w:tcPr>
            <w:tcW w:w="1620" w:type="dxa"/>
          </w:tcPr>
          <w:p w14:paraId="5D4023C6" w14:textId="625E65D9" w:rsidR="004A76A3" w:rsidRDefault="004A76A3" w:rsidP="004A76A3">
            <w:r>
              <w:t>1,3,4</w:t>
            </w:r>
          </w:p>
        </w:tc>
        <w:tc>
          <w:tcPr>
            <w:tcW w:w="1890" w:type="dxa"/>
          </w:tcPr>
          <w:p w14:paraId="00A9471D" w14:textId="0C497FA8" w:rsidR="004A76A3" w:rsidRDefault="004A76A3" w:rsidP="004A76A3">
            <w:r>
              <w:t>User clicks the “Recent tr</w:t>
            </w:r>
            <w:r w:rsidR="000279D7">
              <w:t>ips” link in the navigation bar intending to check the details from their recent shopping trips.</w:t>
            </w:r>
          </w:p>
        </w:tc>
        <w:tc>
          <w:tcPr>
            <w:tcW w:w="2036" w:type="dxa"/>
          </w:tcPr>
          <w:p w14:paraId="7919D163" w14:textId="2EC319E6" w:rsidR="004A76A3" w:rsidRDefault="004A76A3" w:rsidP="004A76A3">
            <w:r>
              <w:t>If an error is encountered connecting to the database, the algorithm with redirect the user back to the “Recent Trips” page indicating that there was an error connecting.</w:t>
            </w:r>
          </w:p>
        </w:tc>
        <w:tc>
          <w:tcPr>
            <w:tcW w:w="1316" w:type="dxa"/>
          </w:tcPr>
          <w:p w14:paraId="6E82C976" w14:textId="77777777" w:rsidR="004A76A3" w:rsidRDefault="004A76A3" w:rsidP="004A76A3"/>
        </w:tc>
        <w:tc>
          <w:tcPr>
            <w:tcW w:w="1559" w:type="dxa"/>
          </w:tcPr>
          <w:p w14:paraId="2A779B0C" w14:textId="77777777" w:rsidR="004A76A3" w:rsidRDefault="004A76A3" w:rsidP="004A76A3"/>
        </w:tc>
      </w:tr>
      <w:tr w:rsidR="004A76A3" w14:paraId="54086AC9" w14:textId="77777777" w:rsidTr="004A76A3">
        <w:trPr>
          <w:trHeight w:val="314"/>
        </w:trPr>
        <w:tc>
          <w:tcPr>
            <w:tcW w:w="1165" w:type="dxa"/>
          </w:tcPr>
          <w:p w14:paraId="2F36E8B8" w14:textId="30ED1CBC" w:rsidR="004A76A3" w:rsidRDefault="004A76A3" w:rsidP="004A76A3">
            <w:r>
              <w:t>2</w:t>
            </w:r>
          </w:p>
        </w:tc>
        <w:tc>
          <w:tcPr>
            <w:tcW w:w="1620" w:type="dxa"/>
          </w:tcPr>
          <w:p w14:paraId="688AB0DC" w14:textId="13742E18" w:rsidR="004A76A3" w:rsidRDefault="004A76A3" w:rsidP="004A76A3">
            <w:r>
              <w:t>1,3,4</w:t>
            </w:r>
          </w:p>
        </w:tc>
        <w:tc>
          <w:tcPr>
            <w:tcW w:w="1890" w:type="dxa"/>
          </w:tcPr>
          <w:p w14:paraId="2BAFD5D8" w14:textId="51C34241" w:rsidR="004A76A3" w:rsidRDefault="000279D7" w:rsidP="004A76A3">
            <w:r>
              <w:t>User clicks the “</w:t>
            </w:r>
            <w:r>
              <w:t>Suggested Purchases” link in the navigation bar intending to review a suggested shopping list.</w:t>
            </w:r>
          </w:p>
        </w:tc>
        <w:tc>
          <w:tcPr>
            <w:tcW w:w="2036" w:type="dxa"/>
          </w:tcPr>
          <w:p w14:paraId="13AB84DB" w14:textId="752E8D56" w:rsidR="004A76A3" w:rsidRDefault="004A76A3" w:rsidP="004A76A3">
            <w:r>
              <w:t>If an error is encountered connecting to the database, the algorithm with redirect the user back to the “</w:t>
            </w:r>
            <w:r w:rsidR="000279D7">
              <w:t>Suggested Items</w:t>
            </w:r>
            <w:r>
              <w:t>” page indicating that there was an error connecting.</w:t>
            </w:r>
          </w:p>
        </w:tc>
        <w:tc>
          <w:tcPr>
            <w:tcW w:w="1316" w:type="dxa"/>
          </w:tcPr>
          <w:p w14:paraId="361480AE" w14:textId="77777777" w:rsidR="004A76A3" w:rsidRDefault="004A76A3" w:rsidP="004A76A3"/>
        </w:tc>
        <w:tc>
          <w:tcPr>
            <w:tcW w:w="1559" w:type="dxa"/>
          </w:tcPr>
          <w:p w14:paraId="4B9952C0" w14:textId="77777777" w:rsidR="004A76A3" w:rsidRDefault="004A76A3" w:rsidP="004A76A3"/>
        </w:tc>
      </w:tr>
      <w:tr w:rsidR="004A76A3" w14:paraId="75A98FD5" w14:textId="77777777" w:rsidTr="004A76A3">
        <w:trPr>
          <w:trHeight w:val="314"/>
        </w:trPr>
        <w:tc>
          <w:tcPr>
            <w:tcW w:w="1165" w:type="dxa"/>
          </w:tcPr>
          <w:p w14:paraId="3262FC52" w14:textId="39566B42" w:rsidR="004A76A3" w:rsidRDefault="004A76A3" w:rsidP="004A76A3">
            <w:r>
              <w:t>3</w:t>
            </w:r>
          </w:p>
        </w:tc>
        <w:tc>
          <w:tcPr>
            <w:tcW w:w="1620" w:type="dxa"/>
          </w:tcPr>
          <w:p w14:paraId="1A7692EF" w14:textId="435DA369" w:rsidR="004A76A3" w:rsidRDefault="004A76A3" w:rsidP="004A76A3">
            <w:r>
              <w:t>1,3,4</w:t>
            </w:r>
          </w:p>
        </w:tc>
        <w:tc>
          <w:tcPr>
            <w:tcW w:w="1890" w:type="dxa"/>
          </w:tcPr>
          <w:p w14:paraId="51EF96B1" w14:textId="3F0C28C5" w:rsidR="004A76A3" w:rsidRDefault="004A76A3" w:rsidP="004A76A3">
            <w:r>
              <w:t>User clicks the “Popul</w:t>
            </w:r>
            <w:r w:rsidR="000279D7">
              <w:t>ar Items” in the navigation bar intending to review their most popular items.</w:t>
            </w:r>
          </w:p>
        </w:tc>
        <w:tc>
          <w:tcPr>
            <w:tcW w:w="2036" w:type="dxa"/>
          </w:tcPr>
          <w:p w14:paraId="6F74E328" w14:textId="438B3C26" w:rsidR="004A76A3" w:rsidRDefault="004A76A3" w:rsidP="004A76A3">
            <w:r>
              <w:t>If an error is encountered connecting to the database, the algorithm with redirect the user back to the “</w:t>
            </w:r>
            <w:r w:rsidR="000279D7">
              <w:t>Popular Items</w:t>
            </w:r>
            <w:r>
              <w:t>” page indicating that there was an error connecting.</w:t>
            </w:r>
          </w:p>
        </w:tc>
        <w:tc>
          <w:tcPr>
            <w:tcW w:w="1316" w:type="dxa"/>
          </w:tcPr>
          <w:p w14:paraId="723B7415" w14:textId="77777777" w:rsidR="004A76A3" w:rsidRDefault="004A76A3" w:rsidP="004A76A3"/>
        </w:tc>
        <w:tc>
          <w:tcPr>
            <w:tcW w:w="1559" w:type="dxa"/>
          </w:tcPr>
          <w:p w14:paraId="6DE141E3" w14:textId="77777777" w:rsidR="004A76A3" w:rsidRDefault="004A76A3" w:rsidP="004A76A3"/>
        </w:tc>
      </w:tr>
    </w:tbl>
    <w:p w14:paraId="6FA123B2" w14:textId="77777777" w:rsidR="009D283B" w:rsidRPr="00BA2FD1" w:rsidRDefault="009D283B" w:rsidP="00BA2FD1">
      <w:pPr>
        <w:rPr>
          <w:b/>
        </w:rPr>
      </w:pPr>
    </w:p>
    <w:sectPr w:rsidR="009D283B" w:rsidRPr="00BA2FD1" w:rsidSect="00AF35C2">
      <w:headerReference w:type="default" r:id="rId8"/>
      <w:footerReference w:type="even" r:id="rId9"/>
      <w:footerReference w:type="default" r:id="rId10"/>
      <w:pgSz w:w="12240" w:h="15840" w:code="1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64B4842" w14:textId="77777777" w:rsidR="007C0A57" w:rsidRDefault="007C0A57" w:rsidP="00AF35C2">
      <w:r>
        <w:separator/>
      </w:r>
    </w:p>
  </w:endnote>
  <w:endnote w:type="continuationSeparator" w:id="0">
    <w:p w14:paraId="2DE32A11" w14:textId="77777777" w:rsidR="007C0A57" w:rsidRDefault="007C0A57" w:rsidP="00AF35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3C8D41" w14:textId="77777777" w:rsidR="00AF35C2" w:rsidRDefault="00AF35C2" w:rsidP="0013186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CDF7FF5" w14:textId="77777777" w:rsidR="00AF35C2" w:rsidRDefault="00AF35C2" w:rsidP="00AF35C2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602665" w14:textId="7DC23778" w:rsidR="00AF35C2" w:rsidRDefault="00AF35C2" w:rsidP="00131862">
    <w:pPr>
      <w:pStyle w:val="Footer"/>
      <w:framePr w:wrap="none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293F35">
      <w:rPr>
        <w:rStyle w:val="PageNumber"/>
        <w:noProof/>
      </w:rPr>
      <w:t>6</w:t>
    </w:r>
    <w:r>
      <w:rPr>
        <w:rStyle w:val="PageNumber"/>
      </w:rPr>
      <w:fldChar w:fldCharType="end"/>
    </w:r>
  </w:p>
  <w:p w14:paraId="11C533C7" w14:textId="77777777" w:rsidR="00AF35C2" w:rsidRDefault="00AF35C2" w:rsidP="00AF35C2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272A2E2" w14:textId="77777777" w:rsidR="007C0A57" w:rsidRDefault="007C0A57" w:rsidP="00AF35C2">
      <w:r>
        <w:separator/>
      </w:r>
    </w:p>
  </w:footnote>
  <w:footnote w:type="continuationSeparator" w:id="0">
    <w:p w14:paraId="2689D53E" w14:textId="77777777" w:rsidR="007C0A57" w:rsidRDefault="007C0A57" w:rsidP="00AF35C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D8D794A" w14:textId="057560E8" w:rsidR="00AF35C2" w:rsidRDefault="00AF35C2">
    <w:pPr>
      <w:pStyle w:val="Header"/>
    </w:pPr>
    <w:r>
      <w:t>Test Plan Document</w:t>
    </w:r>
  </w:p>
  <w:p w14:paraId="0A7D993B" w14:textId="77777777" w:rsidR="00AF35C2" w:rsidRDefault="00AF35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782958"/>
    <w:multiLevelType w:val="hybridMultilevel"/>
    <w:tmpl w:val="2BD852D8"/>
    <w:lvl w:ilvl="0" w:tplc="3A065070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C27C3A"/>
    <w:multiLevelType w:val="hybridMultilevel"/>
    <w:tmpl w:val="44BEBA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B451F93"/>
    <w:multiLevelType w:val="hybridMultilevel"/>
    <w:tmpl w:val="703053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90A6D98"/>
    <w:multiLevelType w:val="hybridMultilevel"/>
    <w:tmpl w:val="F66E5A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6C3187C"/>
    <w:multiLevelType w:val="hybridMultilevel"/>
    <w:tmpl w:val="06624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3"/>
  </w:num>
  <w:num w:numId="4">
    <w:abstractNumId w:val="4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I1M7U0MLAwMTMyszRV0lEKTi0uzszPAykwrAUAH0a0PCwAAAA="/>
  </w:docVars>
  <w:rsids>
    <w:rsidRoot w:val="000272B9"/>
    <w:rsid w:val="000272B9"/>
    <w:rsid w:val="000279D7"/>
    <w:rsid w:val="00047424"/>
    <w:rsid w:val="000F0E65"/>
    <w:rsid w:val="0025016E"/>
    <w:rsid w:val="00293F35"/>
    <w:rsid w:val="002C5B5A"/>
    <w:rsid w:val="002D1484"/>
    <w:rsid w:val="003737EA"/>
    <w:rsid w:val="00377866"/>
    <w:rsid w:val="00470475"/>
    <w:rsid w:val="00475429"/>
    <w:rsid w:val="00495F4E"/>
    <w:rsid w:val="004A76A3"/>
    <w:rsid w:val="00523B9B"/>
    <w:rsid w:val="0054270E"/>
    <w:rsid w:val="00597085"/>
    <w:rsid w:val="00660786"/>
    <w:rsid w:val="00754671"/>
    <w:rsid w:val="00774A60"/>
    <w:rsid w:val="007C0A57"/>
    <w:rsid w:val="00945323"/>
    <w:rsid w:val="009D283B"/>
    <w:rsid w:val="00A11B9F"/>
    <w:rsid w:val="00AA2449"/>
    <w:rsid w:val="00AF35C2"/>
    <w:rsid w:val="00BA2FD1"/>
    <w:rsid w:val="00D06A60"/>
    <w:rsid w:val="00D627CF"/>
    <w:rsid w:val="00E35FF8"/>
    <w:rsid w:val="00E55D7A"/>
    <w:rsid w:val="00E5691E"/>
    <w:rsid w:val="00ED4B4C"/>
    <w:rsid w:val="00F442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3BF29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sid w:val="000272B9"/>
  </w:style>
  <w:style w:type="paragraph" w:styleId="Heading1">
    <w:name w:val="heading 1"/>
    <w:basedOn w:val="Normal"/>
    <w:next w:val="Normal"/>
    <w:link w:val="Heading1Char"/>
    <w:uiPriority w:val="9"/>
    <w:qFormat/>
    <w:rsid w:val="00AF35C2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442AF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35C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AF35C2"/>
    <w:pPr>
      <w:ind w:left="720"/>
      <w:contextualSpacing/>
    </w:pPr>
  </w:style>
  <w:style w:type="table" w:styleId="TableGrid">
    <w:name w:val="Table Grid"/>
    <w:basedOn w:val="TableNormal"/>
    <w:uiPriority w:val="39"/>
    <w:rsid w:val="00AF35C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F35C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F35C2"/>
  </w:style>
  <w:style w:type="paragraph" w:styleId="Footer">
    <w:name w:val="footer"/>
    <w:basedOn w:val="Normal"/>
    <w:link w:val="FooterChar"/>
    <w:uiPriority w:val="99"/>
    <w:unhideWhenUsed/>
    <w:rsid w:val="00AF35C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F35C2"/>
  </w:style>
  <w:style w:type="character" w:styleId="PageNumber">
    <w:name w:val="page number"/>
    <w:basedOn w:val="DefaultParagraphFont"/>
    <w:uiPriority w:val="99"/>
    <w:semiHidden/>
    <w:unhideWhenUsed/>
    <w:rsid w:val="00AF35C2"/>
  </w:style>
  <w:style w:type="character" w:customStyle="1" w:styleId="Heading2Char">
    <w:name w:val="Heading 2 Char"/>
    <w:basedOn w:val="DefaultParagraphFont"/>
    <w:link w:val="Heading2"/>
    <w:uiPriority w:val="9"/>
    <w:rsid w:val="00F442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5DE5CDB-F077-4AA5-A7F8-2BA56E73E5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6</Pages>
  <Words>428</Words>
  <Characters>244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</dc:creator>
  <cp:keywords/>
  <dc:description/>
  <cp:lastModifiedBy>Jesse Cruse</cp:lastModifiedBy>
  <cp:revision>23</cp:revision>
  <dcterms:created xsi:type="dcterms:W3CDTF">2017-06-20T14:37:00Z</dcterms:created>
  <dcterms:modified xsi:type="dcterms:W3CDTF">2017-06-22T01:01:00Z</dcterms:modified>
</cp:coreProperties>
</file>